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6535E3D4" w14:textId="2175FAE4" w:rsidR="00977207" w:rsidRPr="00464D96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D23044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血中代謝物を対象としたNrf2マーカーの検証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3C016794" w14:textId="76ED1E7D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D23044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弘前大学医学研究科　</w:t>
      </w:r>
      <w:r w:rsidR="009A22F4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D23044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分子生体防御学講座</w:t>
      </w:r>
      <w:r w:rsidR="004C60A9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6DF71923" w14:textId="63FE7870" w:rsidR="00A334D0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D23044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伊東　健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</w:t>
      </w:r>
    </w:p>
    <w:p w14:paraId="48CDD38D" w14:textId="77777777" w:rsidR="00977207" w:rsidRPr="002D702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kern w:val="0"/>
          <w:sz w:val="24"/>
          <w:szCs w:val="24"/>
          <w:lang w:eastAsia="zh-TW"/>
        </w:rPr>
      </w:pP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利用</w:t>
      </w:r>
      <w:r w:rsidRPr="004D110C">
        <w:rPr>
          <w:rFonts w:ascii="Yu Gothic" w:eastAsia="Yu Gothic" w:hAnsi="Yu Gothic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Yu Gothic" w:eastAsia="Yu Gothic" w:hAnsi="Yu Gothic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F23FEC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F23FEC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126E7EFB" w14:textId="77777777" w:rsidR="00822E60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提出先　</w:t>
      </w:r>
    </w:p>
    <w:p w14:paraId="6CDD60C1" w14:textId="43B50430" w:rsidR="004C60A9" w:rsidRDefault="004C60A9" w:rsidP="00822E60">
      <w:pPr>
        <w:wordWrap w:val="0"/>
        <w:autoSpaceDE w:val="0"/>
        <w:autoSpaceDN w:val="0"/>
        <w:adjustRightInd w:val="0"/>
        <w:spacing w:line="351" w:lineRule="exact"/>
        <w:ind w:leftChars="142" w:left="28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所　属：　弘前大学大学院医学研究科</w:t>
      </w:r>
    </w:p>
    <w:p w14:paraId="0C90858F" w14:textId="4E5F1FAE" w:rsidR="00822E60" w:rsidRPr="004C60A9" w:rsidRDefault="00822E60" w:rsidP="00822E60">
      <w:pPr>
        <w:wordWrap w:val="0"/>
        <w:autoSpaceDE w:val="0"/>
        <w:autoSpaceDN w:val="0"/>
        <w:adjustRightInd w:val="0"/>
        <w:spacing w:line="351" w:lineRule="exact"/>
        <w:ind w:leftChars="142" w:left="284" w:firstLineChars="500" w:firstLine="1200"/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</w:pPr>
      <w:r w:rsidRPr="00822E6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附属健康・医療データサイエンス研究センター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822E60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医療データ解析学講座</w:t>
      </w:r>
    </w:p>
    <w:p w14:paraId="03D5AFC6" w14:textId="3B9C6B31" w:rsidR="004C60A9" w:rsidRPr="004C60A9" w:rsidRDefault="004C60A9" w:rsidP="00822E60">
      <w:pPr>
        <w:wordWrap w:val="0"/>
        <w:autoSpaceDE w:val="0"/>
        <w:autoSpaceDN w:val="0"/>
        <w:adjustRightInd w:val="0"/>
        <w:spacing w:line="351" w:lineRule="exact"/>
        <w:ind w:leftChars="142" w:left="28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氏　名：　玉田　嘉紀　　　　　  　　　　　　　　　  　　　　　　</w:t>
      </w:r>
    </w:p>
    <w:p w14:paraId="4A68FA81" w14:textId="2CAC4F23" w:rsidR="004C60A9" w:rsidRPr="004C60A9" w:rsidRDefault="004C60A9" w:rsidP="00822E60">
      <w:pPr>
        <w:wordWrap w:val="0"/>
        <w:autoSpaceDE w:val="0"/>
        <w:autoSpaceDN w:val="0"/>
        <w:adjustRightInd w:val="0"/>
        <w:spacing w:line="351" w:lineRule="exact"/>
        <w:ind w:leftChars="142" w:left="284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連絡先：　〒036－8562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="00822E60" w:rsidRPr="00822E60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>0172-39-5037(代表)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FAX</w:t>
      </w:r>
      <w:r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2C28E" w14:textId="77777777" w:rsidR="009F5FEC" w:rsidRDefault="009F5FEC" w:rsidP="00BE406F">
      <w:r>
        <w:separator/>
      </w:r>
    </w:p>
  </w:endnote>
  <w:endnote w:type="continuationSeparator" w:id="0">
    <w:p w14:paraId="3A64A6E6" w14:textId="77777777" w:rsidR="009F5FEC" w:rsidRDefault="009F5FEC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CBB22" w14:textId="77777777" w:rsidR="009F5FEC" w:rsidRDefault="009F5FEC" w:rsidP="00BE406F">
      <w:r>
        <w:separator/>
      </w:r>
    </w:p>
  </w:footnote>
  <w:footnote w:type="continuationSeparator" w:id="0">
    <w:p w14:paraId="05DEA82D" w14:textId="77777777" w:rsidR="009F5FEC" w:rsidRDefault="009F5FEC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mwqAUAGdkQjywAAAA="/>
  </w:docVars>
  <w:rsids>
    <w:rsidRoot w:val="001E16A5"/>
    <w:rsid w:val="00004DB7"/>
    <w:rsid w:val="000114F3"/>
    <w:rsid w:val="0004033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309FA"/>
    <w:rsid w:val="00140C0C"/>
    <w:rsid w:val="00153711"/>
    <w:rsid w:val="001677B1"/>
    <w:rsid w:val="00175A14"/>
    <w:rsid w:val="001815A7"/>
    <w:rsid w:val="00181E9C"/>
    <w:rsid w:val="00183E45"/>
    <w:rsid w:val="00185617"/>
    <w:rsid w:val="00187784"/>
    <w:rsid w:val="001B4EB8"/>
    <w:rsid w:val="001D66DD"/>
    <w:rsid w:val="001E16A5"/>
    <w:rsid w:val="001E537A"/>
    <w:rsid w:val="00221FFF"/>
    <w:rsid w:val="00226C3C"/>
    <w:rsid w:val="00233746"/>
    <w:rsid w:val="00273A1A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B5CE4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4F6FF8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E49A0"/>
    <w:rsid w:val="006141C3"/>
    <w:rsid w:val="006571AA"/>
    <w:rsid w:val="00670ED2"/>
    <w:rsid w:val="006756F2"/>
    <w:rsid w:val="00693965"/>
    <w:rsid w:val="006D0E58"/>
    <w:rsid w:val="006E430B"/>
    <w:rsid w:val="006F7C25"/>
    <w:rsid w:val="00702123"/>
    <w:rsid w:val="00707F00"/>
    <w:rsid w:val="007100F5"/>
    <w:rsid w:val="0072278C"/>
    <w:rsid w:val="00724E4B"/>
    <w:rsid w:val="00734C8C"/>
    <w:rsid w:val="00753CD9"/>
    <w:rsid w:val="00765AA6"/>
    <w:rsid w:val="0076602C"/>
    <w:rsid w:val="00792ACD"/>
    <w:rsid w:val="007B1F42"/>
    <w:rsid w:val="007C0140"/>
    <w:rsid w:val="007E6825"/>
    <w:rsid w:val="007F1F9D"/>
    <w:rsid w:val="00801BD3"/>
    <w:rsid w:val="00815098"/>
    <w:rsid w:val="008161FB"/>
    <w:rsid w:val="008210D4"/>
    <w:rsid w:val="00822E60"/>
    <w:rsid w:val="00837B34"/>
    <w:rsid w:val="00837D92"/>
    <w:rsid w:val="00874A35"/>
    <w:rsid w:val="00880C21"/>
    <w:rsid w:val="00881A7A"/>
    <w:rsid w:val="008B66BA"/>
    <w:rsid w:val="008C20A4"/>
    <w:rsid w:val="00902A35"/>
    <w:rsid w:val="00917A69"/>
    <w:rsid w:val="009439C9"/>
    <w:rsid w:val="0095588B"/>
    <w:rsid w:val="0096329B"/>
    <w:rsid w:val="00977207"/>
    <w:rsid w:val="00980E48"/>
    <w:rsid w:val="009A0869"/>
    <w:rsid w:val="009A22F4"/>
    <w:rsid w:val="009A2830"/>
    <w:rsid w:val="009B38EB"/>
    <w:rsid w:val="009C3A26"/>
    <w:rsid w:val="009D72DA"/>
    <w:rsid w:val="009E3596"/>
    <w:rsid w:val="009F5FEC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E7EA4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364E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23044"/>
    <w:rsid w:val="00D3109C"/>
    <w:rsid w:val="00D35C59"/>
    <w:rsid w:val="00D433EA"/>
    <w:rsid w:val="00D544F8"/>
    <w:rsid w:val="00D7317C"/>
    <w:rsid w:val="00D7797B"/>
    <w:rsid w:val="00D907A5"/>
    <w:rsid w:val="00DB1BE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5F8E"/>
    <w:rsid w:val="00ED7798"/>
    <w:rsid w:val="00F04B7C"/>
    <w:rsid w:val="00F050BA"/>
    <w:rsid w:val="00F05140"/>
    <w:rsid w:val="00F223F7"/>
    <w:rsid w:val="00F23517"/>
    <w:rsid w:val="00F23FEC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裕二 宍戸</cp:lastModifiedBy>
  <cp:revision>6</cp:revision>
  <cp:lastPrinted>2022-10-17T02:51:00Z</cp:lastPrinted>
  <dcterms:created xsi:type="dcterms:W3CDTF">2023-05-25T01:36:00Z</dcterms:created>
  <dcterms:modified xsi:type="dcterms:W3CDTF">2023-08-08T00:07:00Z</dcterms:modified>
</cp:coreProperties>
</file>